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5184" w:rsidRPr="00BB3320" w:rsidRDefault="00BB3320">
      <w:pPr>
        <w:rPr>
          <w:b/>
        </w:rPr>
      </w:pPr>
      <w:r w:rsidRPr="00BB3320">
        <w:rPr>
          <w:b/>
        </w:rPr>
        <w:t xml:space="preserve">Team / Group Activity: Draw or Sketch </w:t>
      </w:r>
    </w:p>
    <w:p w:rsidR="00BB3320" w:rsidRDefault="00BB3320">
      <w:r>
        <w:t xml:space="preserve">Have everyone get in order of </w:t>
      </w:r>
      <w:r w:rsidR="003B233A">
        <w:t xml:space="preserve">their </w:t>
      </w:r>
      <w:r>
        <w:t xml:space="preserve">birthdates. Split the group in two. Have the first group make in inner circle and the other group an outer circle. </w:t>
      </w:r>
    </w:p>
    <w:p w:rsidR="00BB3320" w:rsidRDefault="00BB3320">
      <w:r>
        <w:t xml:space="preserve">The inner circle people get a sheet of paper and something to write with. </w:t>
      </w:r>
    </w:p>
    <w:p w:rsidR="00BB3320" w:rsidRDefault="00BB3320">
      <w:r>
        <w:t>Ask: Des</w:t>
      </w:r>
      <w:r w:rsidR="003B233A">
        <w:t>cribe your ideal “ul</w:t>
      </w:r>
      <w:bookmarkStart w:id="0" w:name="_GoBack"/>
      <w:bookmarkEnd w:id="0"/>
      <w:r w:rsidR="003B233A">
        <w:t xml:space="preserve">timate day.” It might help to have them imagine it in their minds eye as a photograph. </w:t>
      </w:r>
    </w:p>
    <w:p w:rsidR="003B233A" w:rsidRDefault="00BB3320">
      <w:r>
        <w:t>Rotate the inner circle after each additional question</w:t>
      </w:r>
      <w:r w:rsidR="003B233A">
        <w:t xml:space="preserve"> so that a new person is adding to the existing drawing of the person describing their ultimate day. Essentially, the person will have a composite drawing of their ultimate day from (up to) six people. </w:t>
      </w:r>
    </w:p>
    <w:p w:rsidR="00BB3320" w:rsidRDefault="00BB3320" w:rsidP="00BB3320">
      <w:pPr>
        <w:pStyle w:val="ListParagraph"/>
        <w:numPr>
          <w:ilvl w:val="0"/>
          <w:numId w:val="2"/>
        </w:numPr>
      </w:pPr>
      <w:r>
        <w:t>Face: What is the expression on their face?</w:t>
      </w:r>
    </w:p>
    <w:p w:rsidR="00BB3320" w:rsidRDefault="00BB3320" w:rsidP="00BB3320">
      <w:pPr>
        <w:pStyle w:val="ListParagraph"/>
        <w:numPr>
          <w:ilvl w:val="0"/>
          <w:numId w:val="2"/>
        </w:numPr>
      </w:pPr>
      <w:r>
        <w:t>Body: What are you doing?</w:t>
      </w:r>
    </w:p>
    <w:p w:rsidR="00BB3320" w:rsidRDefault="00BB3320" w:rsidP="00BB3320">
      <w:pPr>
        <w:pStyle w:val="ListParagraph"/>
        <w:numPr>
          <w:ilvl w:val="0"/>
          <w:numId w:val="2"/>
        </w:numPr>
      </w:pPr>
      <w:r>
        <w:t>Surroundings: What is around you?</w:t>
      </w:r>
    </w:p>
    <w:p w:rsidR="00BB3320" w:rsidRDefault="00BB3320" w:rsidP="00BB3320">
      <w:pPr>
        <w:pStyle w:val="ListParagraph"/>
        <w:numPr>
          <w:ilvl w:val="0"/>
          <w:numId w:val="2"/>
        </w:numPr>
      </w:pPr>
      <w:r>
        <w:t>Activity: What are you doing?</w:t>
      </w:r>
    </w:p>
    <w:p w:rsidR="00BB3320" w:rsidRDefault="00BB3320" w:rsidP="00BB3320">
      <w:pPr>
        <w:pStyle w:val="ListParagraph"/>
        <w:numPr>
          <w:ilvl w:val="0"/>
          <w:numId w:val="2"/>
        </w:numPr>
      </w:pPr>
      <w:r>
        <w:t>Other people: Who is with you and what are they doing?</w:t>
      </w:r>
    </w:p>
    <w:p w:rsidR="00BB3320" w:rsidRDefault="00BB3320" w:rsidP="00BB3320">
      <w:pPr>
        <w:pStyle w:val="ListParagraph"/>
        <w:numPr>
          <w:ilvl w:val="0"/>
          <w:numId w:val="2"/>
        </w:numPr>
      </w:pPr>
      <w:r>
        <w:t xml:space="preserve">Emotion: Tell me more about the emotions you are feeling. </w:t>
      </w:r>
    </w:p>
    <w:p w:rsidR="00BB3320" w:rsidRDefault="00BB3320"/>
    <w:p w:rsidR="00BB3320" w:rsidRDefault="00BB3320"/>
    <w:sectPr w:rsidR="00BB3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6520D"/>
    <w:multiLevelType w:val="hybridMultilevel"/>
    <w:tmpl w:val="E5BAD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9D6F02"/>
    <w:multiLevelType w:val="hybridMultilevel"/>
    <w:tmpl w:val="F11EB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1NjQxMrM0NjNV0lEKTi0uzszPAykwqgUAybdP4CwAAAA="/>
  </w:docVars>
  <w:rsids>
    <w:rsidRoot w:val="00BB3320"/>
    <w:rsid w:val="00005184"/>
    <w:rsid w:val="000D5029"/>
    <w:rsid w:val="003B233A"/>
    <w:rsid w:val="00767B86"/>
    <w:rsid w:val="00BB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0718F"/>
  <w15:chartTrackingRefBased/>
  <w15:docId w15:val="{AC3AA4B7-6B9F-4D18-9326-9FE64A703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3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3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3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7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McGever</dc:creator>
  <cp:keywords/>
  <dc:description/>
  <cp:lastModifiedBy>Sean McGever</cp:lastModifiedBy>
  <cp:revision>2</cp:revision>
  <cp:lastPrinted>2018-08-23T20:03:00Z</cp:lastPrinted>
  <dcterms:created xsi:type="dcterms:W3CDTF">2018-08-27T23:45:00Z</dcterms:created>
  <dcterms:modified xsi:type="dcterms:W3CDTF">2018-08-27T23:45:00Z</dcterms:modified>
</cp:coreProperties>
</file>